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6D723" w14:textId="77777777" w:rsidR="0075485C" w:rsidRDefault="0075485C" w:rsidP="0075485C">
      <w:pPr>
        <w:pStyle w:val="Nadpis2"/>
        <w:jc w:val="center"/>
        <w:rPr>
          <w:rFonts w:ascii="Arial" w:hAnsi="Arial" w:cs="Arial"/>
          <w:b/>
          <w:color w:val="auto"/>
          <w:sz w:val="28"/>
          <w:szCs w:val="22"/>
        </w:rPr>
      </w:pPr>
    </w:p>
    <w:p w14:paraId="711A7503" w14:textId="674A34C2" w:rsidR="00FE1732" w:rsidRPr="0075485C" w:rsidRDefault="006F5C4A" w:rsidP="0075485C">
      <w:pPr>
        <w:pStyle w:val="Nadpis2"/>
        <w:jc w:val="center"/>
        <w:rPr>
          <w:rFonts w:ascii="Arial" w:hAnsi="Arial" w:cs="Arial"/>
          <w:b/>
          <w:color w:val="auto"/>
          <w:sz w:val="28"/>
          <w:szCs w:val="22"/>
        </w:rPr>
      </w:pPr>
      <w:r w:rsidRPr="0075485C">
        <w:rPr>
          <w:rFonts w:ascii="Arial" w:hAnsi="Arial" w:cs="Arial"/>
          <w:b/>
          <w:color w:val="auto"/>
          <w:sz w:val="28"/>
          <w:szCs w:val="22"/>
        </w:rPr>
        <w:t>Přihláška do ankety Férový zaměstnavatel</w:t>
      </w:r>
      <w:r w:rsidR="007C099A" w:rsidRPr="0075485C">
        <w:rPr>
          <w:rFonts w:ascii="Arial" w:hAnsi="Arial" w:cs="Arial"/>
          <w:b/>
          <w:color w:val="auto"/>
          <w:sz w:val="28"/>
          <w:szCs w:val="22"/>
        </w:rPr>
        <w:t xml:space="preserve"> podaná zaměstnavatelem</w:t>
      </w:r>
    </w:p>
    <w:p w14:paraId="1F07D8DF" w14:textId="77777777" w:rsidR="006F5C4A" w:rsidRPr="0075485C" w:rsidRDefault="006F5C4A">
      <w:pPr>
        <w:rPr>
          <w:rFonts w:ascii="Arial" w:hAnsi="Arial" w:cs="Arial"/>
        </w:rPr>
      </w:pPr>
    </w:p>
    <w:p w14:paraId="0B17A254" w14:textId="77777777" w:rsidR="006F5C4A" w:rsidRPr="0075485C" w:rsidRDefault="006F5C4A">
      <w:pPr>
        <w:rPr>
          <w:rFonts w:ascii="Arial" w:hAnsi="Arial" w:cs="Arial"/>
        </w:rPr>
      </w:pPr>
      <w:r w:rsidRPr="0075485C">
        <w:rPr>
          <w:rFonts w:ascii="Arial" w:hAnsi="Arial" w:cs="Arial"/>
        </w:rPr>
        <w:t>Název zaměstnavatele:</w:t>
      </w:r>
    </w:p>
    <w:p w14:paraId="24BB36A7" w14:textId="77777777" w:rsidR="00F20294" w:rsidRPr="0075485C" w:rsidRDefault="00F20294">
      <w:pPr>
        <w:rPr>
          <w:rFonts w:ascii="Arial" w:hAnsi="Arial" w:cs="Arial"/>
        </w:rPr>
      </w:pPr>
      <w:r w:rsidRPr="0075485C">
        <w:rPr>
          <w:rFonts w:ascii="Arial" w:hAnsi="Arial" w:cs="Arial"/>
        </w:rPr>
        <w:t>IČO:</w:t>
      </w:r>
      <w:r w:rsidRPr="0075485C">
        <w:rPr>
          <w:rFonts w:ascii="Arial" w:hAnsi="Arial" w:cs="Arial"/>
        </w:rPr>
        <w:tab/>
      </w:r>
      <w:r w:rsidRPr="0075485C">
        <w:rPr>
          <w:rFonts w:ascii="Arial" w:hAnsi="Arial" w:cs="Arial"/>
        </w:rPr>
        <w:tab/>
      </w:r>
      <w:r w:rsidRPr="0075485C">
        <w:rPr>
          <w:rFonts w:ascii="Arial" w:hAnsi="Arial" w:cs="Arial"/>
        </w:rPr>
        <w:tab/>
      </w:r>
      <w:r w:rsidRPr="0075485C">
        <w:rPr>
          <w:rFonts w:ascii="Arial" w:hAnsi="Arial" w:cs="Arial"/>
        </w:rPr>
        <w:tab/>
      </w:r>
      <w:r w:rsidRPr="0075485C">
        <w:rPr>
          <w:rFonts w:ascii="Arial" w:hAnsi="Arial" w:cs="Arial"/>
        </w:rPr>
        <w:tab/>
        <w:t>DIČ:</w:t>
      </w:r>
    </w:p>
    <w:p w14:paraId="3D2C58BE" w14:textId="77777777" w:rsidR="006F5C4A" w:rsidRPr="0075485C" w:rsidRDefault="006F5C4A">
      <w:pPr>
        <w:rPr>
          <w:rFonts w:ascii="Arial" w:hAnsi="Arial" w:cs="Arial"/>
        </w:rPr>
      </w:pPr>
      <w:r w:rsidRPr="0075485C">
        <w:rPr>
          <w:rFonts w:ascii="Arial" w:hAnsi="Arial" w:cs="Arial"/>
        </w:rPr>
        <w:t>Hlavní činnost zaměstnavatele:</w:t>
      </w:r>
    </w:p>
    <w:p w14:paraId="69555414" w14:textId="77777777" w:rsidR="006F5C4A" w:rsidRPr="0075485C" w:rsidRDefault="006F5C4A">
      <w:pPr>
        <w:rPr>
          <w:rFonts w:ascii="Arial" w:hAnsi="Arial" w:cs="Arial"/>
        </w:rPr>
      </w:pPr>
      <w:r w:rsidRPr="0075485C">
        <w:rPr>
          <w:rFonts w:ascii="Arial" w:hAnsi="Arial" w:cs="Arial"/>
        </w:rPr>
        <w:t>Kategorie, do které se přihlašujete (zaškrtněte):</w:t>
      </w:r>
    </w:p>
    <w:p w14:paraId="0987620E" w14:textId="610824CB" w:rsidR="006F5C4A" w:rsidRPr="0075485C" w:rsidRDefault="00645AF6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11962701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7F29" w:rsidRPr="0075485C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75485C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75485C">
        <w:rPr>
          <w:rFonts w:ascii="Arial" w:hAnsi="Arial" w:cs="Arial"/>
          <w:color w:val="auto"/>
          <w:sz w:val="22"/>
          <w:szCs w:val="22"/>
        </w:rPr>
        <w:t>A.1 zaměstnavatelé do 50 zaměstnanců včetně</w:t>
      </w:r>
    </w:p>
    <w:p w14:paraId="29C95DF2" w14:textId="107859BD" w:rsidR="006F5C4A" w:rsidRPr="0075485C" w:rsidRDefault="00645AF6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2000076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75485C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75485C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75485C">
        <w:rPr>
          <w:rFonts w:ascii="Arial" w:hAnsi="Arial" w:cs="Arial"/>
          <w:color w:val="auto"/>
          <w:sz w:val="22"/>
          <w:szCs w:val="22"/>
        </w:rPr>
        <w:t>A.2 zaměstnavatelé od 51 do 250 zaměstnanců včetně</w:t>
      </w:r>
    </w:p>
    <w:p w14:paraId="2D25E2DC" w14:textId="741760E7" w:rsidR="006F5C4A" w:rsidRPr="0075485C" w:rsidRDefault="00645AF6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695385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75485C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75485C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75485C">
        <w:rPr>
          <w:rFonts w:ascii="Arial" w:hAnsi="Arial" w:cs="Arial"/>
          <w:color w:val="auto"/>
          <w:sz w:val="22"/>
          <w:szCs w:val="22"/>
        </w:rPr>
        <w:t>A.3 zaměstnavatelé s 251 a více zaměstnanci</w:t>
      </w:r>
    </w:p>
    <w:p w14:paraId="217CD283" w14:textId="3FED756E" w:rsidR="006F5C4A" w:rsidRPr="0075485C" w:rsidRDefault="00645AF6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13961996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75485C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75485C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75485C">
        <w:rPr>
          <w:rFonts w:ascii="Arial" w:hAnsi="Arial" w:cs="Arial"/>
          <w:color w:val="auto"/>
          <w:sz w:val="22"/>
          <w:szCs w:val="22"/>
        </w:rPr>
        <w:t>B.1 obce</w:t>
      </w:r>
    </w:p>
    <w:p w14:paraId="4CA4B518" w14:textId="2A509077" w:rsidR="006F5C4A" w:rsidRPr="0075485C" w:rsidRDefault="00645AF6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376433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485C">
            <w:rPr>
              <w:rFonts w:ascii="MS Gothic" w:eastAsia="MS Gothic" w:hAnsi="MS Gothic" w:cs="Arial" w:hint="eastAsia"/>
              <w:color w:val="auto"/>
              <w:sz w:val="22"/>
              <w:szCs w:val="22"/>
            </w:rPr>
            <w:t>☐</w:t>
          </w:r>
        </w:sdtContent>
      </w:sdt>
      <w:r w:rsidR="0075485C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75485C">
        <w:rPr>
          <w:rFonts w:ascii="Arial" w:hAnsi="Arial" w:cs="Arial"/>
          <w:color w:val="auto"/>
          <w:sz w:val="22"/>
          <w:szCs w:val="22"/>
        </w:rPr>
        <w:t>B.2 příspěvkové organizace zřízené územními samosprávnými celky</w:t>
      </w:r>
    </w:p>
    <w:p w14:paraId="65C43AD3" w14:textId="6FC2EA50" w:rsidR="006F5C4A" w:rsidRPr="0075485C" w:rsidRDefault="00645AF6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16137351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75485C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75485C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75485C">
        <w:rPr>
          <w:rFonts w:ascii="Arial" w:hAnsi="Arial" w:cs="Arial"/>
          <w:color w:val="auto"/>
          <w:sz w:val="22"/>
          <w:szCs w:val="22"/>
        </w:rPr>
        <w:t>B.3 nestátní neziskové organizace</w:t>
      </w:r>
    </w:p>
    <w:p w14:paraId="34119A14" w14:textId="23A3EB09" w:rsidR="006F5C4A" w:rsidRPr="0075485C" w:rsidRDefault="00645AF6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703405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75485C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75485C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75485C">
        <w:rPr>
          <w:rFonts w:ascii="Arial" w:hAnsi="Arial" w:cs="Arial"/>
          <w:color w:val="auto"/>
          <w:sz w:val="22"/>
          <w:szCs w:val="22"/>
        </w:rPr>
        <w:t>B.4 ostatní veřejnoprávní subjekty</w:t>
      </w:r>
    </w:p>
    <w:p w14:paraId="2250BA8C" w14:textId="77777777" w:rsidR="006F5C4A" w:rsidRPr="0075485C" w:rsidRDefault="006F5C4A">
      <w:pPr>
        <w:rPr>
          <w:rFonts w:ascii="Arial" w:hAnsi="Arial" w:cs="Arial"/>
        </w:rPr>
      </w:pPr>
    </w:p>
    <w:p w14:paraId="0E115911" w14:textId="77777777" w:rsidR="006F5C4A" w:rsidRPr="0075485C" w:rsidRDefault="006F5C4A">
      <w:pPr>
        <w:rPr>
          <w:rFonts w:ascii="Arial" w:hAnsi="Arial" w:cs="Arial"/>
        </w:rPr>
      </w:pPr>
      <w:r w:rsidRPr="0075485C">
        <w:rPr>
          <w:rFonts w:ascii="Arial" w:hAnsi="Arial" w:cs="Arial"/>
        </w:rPr>
        <w:t>Adresa zaměstnavatele</w:t>
      </w:r>
      <w:r w:rsidR="00F20294" w:rsidRPr="0075485C">
        <w:rPr>
          <w:rFonts w:ascii="Arial" w:hAnsi="Arial" w:cs="Arial"/>
        </w:rPr>
        <w:t>/jeho pobočky ve Zlínském kraji</w:t>
      </w:r>
      <w:r w:rsidRPr="0075485C">
        <w:rPr>
          <w:rFonts w:ascii="Arial" w:hAnsi="Arial" w:cs="Arial"/>
        </w:rPr>
        <w:t>:</w:t>
      </w:r>
    </w:p>
    <w:p w14:paraId="4A928A3C" w14:textId="77777777" w:rsidR="006F5C4A" w:rsidRPr="0075485C" w:rsidRDefault="006F5C4A" w:rsidP="006F5C4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75485C">
        <w:rPr>
          <w:rFonts w:ascii="Arial" w:hAnsi="Arial" w:cs="Arial"/>
        </w:rPr>
        <w:t>ulice, č.p.:</w:t>
      </w:r>
    </w:p>
    <w:p w14:paraId="72CE0E50" w14:textId="77777777" w:rsidR="006F5C4A" w:rsidRPr="0075485C" w:rsidRDefault="006F5C4A" w:rsidP="006F5C4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75485C">
        <w:rPr>
          <w:rFonts w:ascii="Arial" w:hAnsi="Arial" w:cs="Arial"/>
        </w:rPr>
        <w:t>obec/město:</w:t>
      </w:r>
    </w:p>
    <w:p w14:paraId="66081031" w14:textId="77777777" w:rsidR="006F5C4A" w:rsidRPr="0075485C" w:rsidRDefault="006F5C4A" w:rsidP="006F5C4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75485C">
        <w:rPr>
          <w:rFonts w:ascii="Arial" w:hAnsi="Arial" w:cs="Arial"/>
        </w:rPr>
        <w:t>PSČ:</w:t>
      </w:r>
    </w:p>
    <w:p w14:paraId="5E620ED3" w14:textId="77777777" w:rsidR="00EF7FA6" w:rsidRPr="0075485C" w:rsidRDefault="00EF7FA6" w:rsidP="00EF7FA6">
      <w:pPr>
        <w:rPr>
          <w:rFonts w:ascii="Arial" w:hAnsi="Arial" w:cs="Arial"/>
        </w:rPr>
      </w:pPr>
      <w:r w:rsidRPr="0075485C">
        <w:rPr>
          <w:rFonts w:ascii="Arial" w:hAnsi="Arial" w:cs="Arial"/>
        </w:rPr>
        <w:t>Adresa zaměstnavatele:</w:t>
      </w:r>
    </w:p>
    <w:p w14:paraId="72DFAB7C" w14:textId="77777777" w:rsidR="00EF7FA6" w:rsidRPr="0075485C" w:rsidRDefault="00EF7FA6" w:rsidP="00EF7FA6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75485C">
        <w:rPr>
          <w:rFonts w:ascii="Arial" w:hAnsi="Arial" w:cs="Arial"/>
        </w:rPr>
        <w:t>ulice, č.p.:</w:t>
      </w:r>
    </w:p>
    <w:p w14:paraId="09C2B766" w14:textId="77777777" w:rsidR="00EF7FA6" w:rsidRPr="0075485C" w:rsidRDefault="00EF7FA6" w:rsidP="00EF7FA6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75485C">
        <w:rPr>
          <w:rFonts w:ascii="Arial" w:hAnsi="Arial" w:cs="Arial"/>
        </w:rPr>
        <w:t>obec/město:</w:t>
      </w:r>
    </w:p>
    <w:p w14:paraId="0E028792" w14:textId="77777777" w:rsidR="00EF7FA6" w:rsidRPr="0075485C" w:rsidRDefault="00EF7FA6" w:rsidP="00EF7FA6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75485C">
        <w:rPr>
          <w:rFonts w:ascii="Arial" w:hAnsi="Arial" w:cs="Arial"/>
        </w:rPr>
        <w:t>PSČ:</w:t>
      </w:r>
    </w:p>
    <w:p w14:paraId="5E885EA8" w14:textId="77777777" w:rsidR="0075485C" w:rsidRDefault="00EF7FA6" w:rsidP="00EF7FA6">
      <w:pPr>
        <w:rPr>
          <w:rFonts w:ascii="Arial" w:hAnsi="Arial" w:cs="Arial"/>
        </w:rPr>
      </w:pPr>
      <w:r w:rsidRPr="0075485C">
        <w:rPr>
          <w:rFonts w:ascii="Arial" w:hAnsi="Arial" w:cs="Arial"/>
        </w:rPr>
        <w:t>Zaměstnavatel má minimálně jednu pobočku na území Zlínského kraje:</w:t>
      </w:r>
      <w:r w:rsidRPr="0075485C">
        <w:rPr>
          <w:rFonts w:ascii="Arial" w:hAnsi="Arial" w:cs="Arial"/>
        </w:rPr>
        <w:tab/>
      </w:r>
      <w:r w:rsidRPr="0075485C">
        <w:rPr>
          <w:rFonts w:ascii="Arial" w:hAnsi="Arial" w:cs="Arial"/>
        </w:rPr>
        <w:tab/>
      </w:r>
    </w:p>
    <w:p w14:paraId="12179268" w14:textId="25153BCA" w:rsidR="00EF7FA6" w:rsidRPr="0075485C" w:rsidRDefault="00645AF6" w:rsidP="00EF7FA6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3536181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6" w:rsidRPr="0075485C">
            <w:rPr>
              <w:rFonts w:ascii="Segoe UI Symbol" w:eastAsia="MS Gothic" w:hAnsi="Segoe UI Symbol" w:cs="Segoe UI Symbol"/>
            </w:rPr>
            <w:t>☐</w:t>
          </w:r>
        </w:sdtContent>
      </w:sdt>
      <w:r w:rsidR="0075485C">
        <w:rPr>
          <w:rFonts w:ascii="Arial" w:hAnsi="Arial" w:cs="Arial"/>
        </w:rPr>
        <w:t xml:space="preserve"> </w:t>
      </w:r>
      <w:r w:rsidR="00EF7FA6" w:rsidRPr="0075485C">
        <w:rPr>
          <w:rFonts w:ascii="Arial" w:hAnsi="Arial" w:cs="Arial"/>
        </w:rPr>
        <w:t>Ano</w:t>
      </w:r>
      <w:r w:rsidR="00EF7FA6" w:rsidRPr="0075485C">
        <w:rPr>
          <w:rFonts w:ascii="Arial" w:hAnsi="Arial" w:cs="Arial"/>
        </w:rPr>
        <w:tab/>
      </w:r>
      <w:r w:rsidR="00EF7FA6" w:rsidRPr="0075485C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231930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6" w:rsidRPr="0075485C">
            <w:rPr>
              <w:rFonts w:ascii="Segoe UI Symbol" w:eastAsia="MS Gothic" w:hAnsi="Segoe UI Symbol" w:cs="Segoe UI Symbol"/>
            </w:rPr>
            <w:t>☐</w:t>
          </w:r>
        </w:sdtContent>
      </w:sdt>
      <w:r w:rsidR="0075485C">
        <w:rPr>
          <w:rFonts w:ascii="Arial" w:hAnsi="Arial" w:cs="Arial"/>
        </w:rPr>
        <w:t xml:space="preserve"> </w:t>
      </w:r>
      <w:r w:rsidR="00EF7FA6" w:rsidRPr="0075485C">
        <w:rPr>
          <w:rFonts w:ascii="Arial" w:hAnsi="Arial" w:cs="Arial"/>
        </w:rPr>
        <w:t>Ne</w:t>
      </w:r>
    </w:p>
    <w:p w14:paraId="2D585342" w14:textId="77777777" w:rsidR="006F5C4A" w:rsidRPr="0075485C" w:rsidRDefault="006F5C4A" w:rsidP="006F5C4A">
      <w:pPr>
        <w:rPr>
          <w:rFonts w:ascii="Arial" w:hAnsi="Arial" w:cs="Arial"/>
        </w:rPr>
      </w:pPr>
    </w:p>
    <w:p w14:paraId="307EDCA6" w14:textId="58C9CD57" w:rsidR="006F5C4A" w:rsidRPr="0075485C" w:rsidRDefault="006F5C4A" w:rsidP="006F5C4A">
      <w:pPr>
        <w:rPr>
          <w:rFonts w:ascii="Arial" w:hAnsi="Arial" w:cs="Arial"/>
        </w:rPr>
      </w:pPr>
      <w:r w:rsidRPr="0075485C">
        <w:rPr>
          <w:rFonts w:ascii="Arial" w:hAnsi="Arial" w:cs="Arial"/>
        </w:rPr>
        <w:t>Jméno statutárního zástupce/ředitele organizace nebo j</w:t>
      </w:r>
      <w:r w:rsidR="0059466A" w:rsidRPr="0075485C">
        <w:rPr>
          <w:rFonts w:ascii="Arial" w:hAnsi="Arial" w:cs="Arial"/>
        </w:rPr>
        <w:t>í</w:t>
      </w:r>
      <w:r w:rsidRPr="0075485C">
        <w:rPr>
          <w:rFonts w:ascii="Arial" w:hAnsi="Arial" w:cs="Arial"/>
        </w:rPr>
        <w:t>m pověřené osoby:</w:t>
      </w:r>
    </w:p>
    <w:p w14:paraId="0DE3A5B3" w14:textId="7543C212" w:rsidR="006F5C4A" w:rsidRPr="0075485C" w:rsidRDefault="006F5C4A" w:rsidP="006F5C4A">
      <w:pPr>
        <w:rPr>
          <w:rFonts w:ascii="Arial" w:hAnsi="Arial" w:cs="Arial"/>
        </w:rPr>
      </w:pPr>
      <w:r w:rsidRPr="0075485C">
        <w:rPr>
          <w:rFonts w:ascii="Arial" w:hAnsi="Arial" w:cs="Arial"/>
        </w:rPr>
        <w:t>Podpis statutárního zástupce/ředitele organizace nebo j</w:t>
      </w:r>
      <w:r w:rsidR="0059466A" w:rsidRPr="0075485C">
        <w:rPr>
          <w:rFonts w:ascii="Arial" w:hAnsi="Arial" w:cs="Arial"/>
        </w:rPr>
        <w:t>í</w:t>
      </w:r>
      <w:r w:rsidRPr="0075485C">
        <w:rPr>
          <w:rFonts w:ascii="Arial" w:hAnsi="Arial" w:cs="Arial"/>
        </w:rPr>
        <w:t>m pověřené osoby:</w:t>
      </w:r>
    </w:p>
    <w:p w14:paraId="71586BE3" w14:textId="77777777" w:rsidR="00F20294" w:rsidRPr="0075485C" w:rsidRDefault="00F20294" w:rsidP="006F5C4A">
      <w:pPr>
        <w:rPr>
          <w:rFonts w:ascii="Arial" w:hAnsi="Arial" w:cs="Arial"/>
        </w:rPr>
      </w:pPr>
    </w:p>
    <w:sectPr w:rsidR="00F20294" w:rsidRPr="0075485C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354C0" w14:textId="77777777" w:rsidR="00A669AC" w:rsidRDefault="00A669AC" w:rsidP="00F20294">
      <w:pPr>
        <w:spacing w:after="0" w:line="240" w:lineRule="auto"/>
      </w:pPr>
      <w:r>
        <w:separator/>
      </w:r>
    </w:p>
  </w:endnote>
  <w:endnote w:type="continuationSeparator" w:id="0">
    <w:p w14:paraId="7005D9FD" w14:textId="77777777" w:rsidR="00A669AC" w:rsidRDefault="00A669AC" w:rsidP="00F20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5E695" w14:textId="77777777" w:rsidR="00A669AC" w:rsidRDefault="00A669AC" w:rsidP="00F20294">
      <w:pPr>
        <w:spacing w:after="0" w:line="240" w:lineRule="auto"/>
      </w:pPr>
      <w:r>
        <w:separator/>
      </w:r>
    </w:p>
  </w:footnote>
  <w:footnote w:type="continuationSeparator" w:id="0">
    <w:p w14:paraId="60784B18" w14:textId="77777777" w:rsidR="00A669AC" w:rsidRDefault="00A669AC" w:rsidP="00F202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C0C8F" w14:textId="6CDCBB9E" w:rsidR="0075485C" w:rsidRDefault="007D6537">
    <w:pPr>
      <w:pStyle w:val="Zhlav"/>
    </w:pPr>
    <w:r w:rsidRPr="004D02B3">
      <w:rPr>
        <w:noProof/>
        <w:sz w:val="28"/>
        <w:szCs w:val="28"/>
        <w:lang w:eastAsia="cs-CZ"/>
      </w:rPr>
      <w:drawing>
        <wp:anchor distT="0" distB="0" distL="114300" distR="114300" simplePos="0" relativeHeight="251660288" behindDoc="0" locked="0" layoutInCell="1" allowOverlap="1" wp14:anchorId="0D1D2CAA" wp14:editId="2F71C949">
          <wp:simplePos x="0" y="0"/>
          <wp:positionH relativeFrom="column">
            <wp:posOffset>3743767</wp:posOffset>
          </wp:positionH>
          <wp:positionV relativeFrom="paragraph">
            <wp:posOffset>-242755</wp:posOffset>
          </wp:positionV>
          <wp:extent cx="2055302" cy="748463"/>
          <wp:effectExtent l="0" t="0" r="2540" b="0"/>
          <wp:wrapNone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4605" cy="7518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5485C"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168356BC" wp14:editId="4BE1A9E7">
          <wp:simplePos x="0" y="0"/>
          <wp:positionH relativeFrom="column">
            <wp:posOffset>-149490</wp:posOffset>
          </wp:positionH>
          <wp:positionV relativeFrom="paragraph">
            <wp:posOffset>-197257</wp:posOffset>
          </wp:positionV>
          <wp:extent cx="1944370" cy="701675"/>
          <wp:effectExtent l="0" t="0" r="0" b="0"/>
          <wp:wrapTight wrapText="bothSides">
            <wp:wrapPolygon edited="0">
              <wp:start x="8042" y="2346"/>
              <wp:lineTo x="1693" y="3519"/>
              <wp:lineTo x="1058" y="4105"/>
              <wp:lineTo x="1058" y="17593"/>
              <wp:lineTo x="12909" y="18766"/>
              <wp:lineTo x="13756" y="18766"/>
              <wp:lineTo x="13967" y="17593"/>
              <wp:lineTo x="20316" y="12901"/>
              <wp:lineTo x="20739" y="9969"/>
              <wp:lineTo x="19046" y="7624"/>
              <wp:lineTo x="13121" y="2346"/>
              <wp:lineTo x="8042" y="2346"/>
            </wp:wrapPolygon>
          </wp:wrapTight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ZK_Ferovy_zamestnavatel_RGB_1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4370" cy="701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2B678F"/>
    <w:multiLevelType w:val="hybridMultilevel"/>
    <w:tmpl w:val="F0D004F6"/>
    <w:lvl w:ilvl="0" w:tplc="DD4C6AC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C1C37"/>
    <w:multiLevelType w:val="hybridMultilevel"/>
    <w:tmpl w:val="FC6C5F26"/>
    <w:lvl w:ilvl="0" w:tplc="8C4A5EA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5696702">
    <w:abstractNumId w:val="0"/>
  </w:num>
  <w:num w:numId="2" w16cid:durableId="771010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bUwMjY1NTAwNjFW0lEKTi0uzszPAykwqgUAukPA3CwAAAA="/>
  </w:docVars>
  <w:rsids>
    <w:rsidRoot w:val="006F5C4A"/>
    <w:rsid w:val="002300B0"/>
    <w:rsid w:val="002C7F29"/>
    <w:rsid w:val="00391E48"/>
    <w:rsid w:val="003A3A1E"/>
    <w:rsid w:val="0059466A"/>
    <w:rsid w:val="00644B4A"/>
    <w:rsid w:val="00645AF6"/>
    <w:rsid w:val="006F5C4A"/>
    <w:rsid w:val="0075485C"/>
    <w:rsid w:val="007C099A"/>
    <w:rsid w:val="007D6537"/>
    <w:rsid w:val="00860269"/>
    <w:rsid w:val="00953F6C"/>
    <w:rsid w:val="00A669AC"/>
    <w:rsid w:val="00BE24ED"/>
    <w:rsid w:val="00C16CE7"/>
    <w:rsid w:val="00C54168"/>
    <w:rsid w:val="00D662DE"/>
    <w:rsid w:val="00E2685B"/>
    <w:rsid w:val="00E90C56"/>
    <w:rsid w:val="00EF7FA6"/>
    <w:rsid w:val="00F20294"/>
    <w:rsid w:val="00F303CB"/>
    <w:rsid w:val="00FE1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7EC31D0"/>
  <w15:chartTrackingRefBased/>
  <w15:docId w15:val="{7376CFE3-7827-4D1F-901C-CF0B5BB30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6F5C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6F5C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6F5C4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F5C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6F5C4A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6F5C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F5C4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F2029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20294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F20294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F2029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F2029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F20294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7548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5485C"/>
  </w:style>
  <w:style w:type="paragraph" w:styleId="Zpat">
    <w:name w:val="footer"/>
    <w:basedOn w:val="Normln"/>
    <w:link w:val="ZpatChar"/>
    <w:uiPriority w:val="99"/>
    <w:unhideWhenUsed/>
    <w:rsid w:val="007548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548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176AD870A0C448B7EF302593BEBDDA" ma:contentTypeVersion="11" ma:contentTypeDescription="Vytvoří nový dokument" ma:contentTypeScope="" ma:versionID="e9e1a71ca7eb1d540d63be3cbd48771a">
  <xsd:schema xmlns:xsd="http://www.w3.org/2001/XMLSchema" xmlns:xs="http://www.w3.org/2001/XMLSchema" xmlns:p="http://schemas.microsoft.com/office/2006/metadata/properties" xmlns:ns3="e9488e27-62b4-47cf-9353-e24b519013c0" targetNamespace="http://schemas.microsoft.com/office/2006/metadata/properties" ma:root="true" ma:fieldsID="5ce3582421a73068d48ca0e59e685c22" ns3:_="">
    <xsd:import namespace="e9488e27-62b4-47cf-9353-e24b51901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88e27-62b4-47cf-9353-e24b51901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CBBFCB7-020D-49B7-9DAA-23E3D80A70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1E1357-A5CF-469C-B0EC-D0F0CA9E1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88e27-62b4-47cf-9353-e24b51901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2B8BD5-496D-4DD4-BE30-1DC02046FD2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01184C-A56B-460B-8FE7-FF894B5CE7F1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9488e27-62b4-47cf-9353-e24b519013c0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Matošková</dc:creator>
  <cp:keywords/>
  <dc:description/>
  <cp:lastModifiedBy>hospodářská komora</cp:lastModifiedBy>
  <cp:revision>2</cp:revision>
  <dcterms:created xsi:type="dcterms:W3CDTF">2023-03-20T07:39:00Z</dcterms:created>
  <dcterms:modified xsi:type="dcterms:W3CDTF">2023-03-20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76AD870A0C448B7EF302593BEBDDA</vt:lpwstr>
  </property>
</Properties>
</file>